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E5DFEC" w:themeColor="accent4" w:themeTint="33"/>
  <w:body>
    <w:p w:rsidR="00E41553" w:rsidRPr="00DD6E4C" w:rsidRDefault="00A14848" w:rsidP="00DD6E4C">
      <w:pPr>
        <w:pStyle w:val="Title"/>
      </w:pPr>
      <w:r w:rsidRPr="00DD6E4C">
        <w:t>2</w:t>
      </w:r>
      <w:r w:rsidR="00FC5111" w:rsidRPr="00DD6E4C">
        <w:t>019./20. mācību gada prioritāte un uzdevumi</w:t>
      </w:r>
    </w:p>
    <w:p w:rsidR="00FC5111" w:rsidRPr="00DD6E4C" w:rsidRDefault="00FC5111" w:rsidP="00DD6E4C">
      <w:pPr>
        <w:pStyle w:val="Heading1"/>
      </w:pPr>
      <w:r w:rsidRPr="00DD6E4C">
        <w:t>Prioritāte:</w:t>
      </w:r>
    </w:p>
    <w:p w:rsidR="00FC5111" w:rsidRPr="00DD6E4C" w:rsidRDefault="00FC5111" w:rsidP="00FC5111">
      <w:pPr>
        <w:pStyle w:val="NormalWeb"/>
        <w:rPr>
          <w:b/>
          <w:sz w:val="36"/>
          <w:szCs w:val="36"/>
        </w:rPr>
      </w:pPr>
      <w:r w:rsidRPr="00DD6E4C">
        <w:rPr>
          <w:b/>
          <w:sz w:val="36"/>
          <w:szCs w:val="36"/>
        </w:rPr>
        <w:t>Darbība proj</w:t>
      </w:r>
      <w:r w:rsidR="0050415E" w:rsidRPr="00DD6E4C">
        <w:rPr>
          <w:b/>
          <w:sz w:val="36"/>
          <w:szCs w:val="36"/>
        </w:rPr>
        <w:t>ektā skola 2030, iepazīstot pamatizglītības un vidējās izglītības</w:t>
      </w:r>
      <w:r w:rsidRPr="00DD6E4C">
        <w:rPr>
          <w:b/>
          <w:sz w:val="36"/>
          <w:szCs w:val="36"/>
        </w:rPr>
        <w:t xml:space="preserve"> standartu</w:t>
      </w:r>
      <w:r w:rsidR="0050415E" w:rsidRPr="00DD6E4C">
        <w:rPr>
          <w:b/>
          <w:sz w:val="36"/>
          <w:szCs w:val="36"/>
        </w:rPr>
        <w:t>s</w:t>
      </w:r>
      <w:r w:rsidR="00363F3F" w:rsidRPr="00DD6E4C">
        <w:rPr>
          <w:b/>
          <w:sz w:val="36"/>
          <w:szCs w:val="36"/>
        </w:rPr>
        <w:t xml:space="preserve"> un veicinot skolēnu individuālo spēju</w:t>
      </w:r>
      <w:r w:rsidRPr="00DD6E4C">
        <w:rPr>
          <w:b/>
          <w:sz w:val="36"/>
          <w:szCs w:val="36"/>
        </w:rPr>
        <w:t xml:space="preserve"> un personības izaugsmi.</w:t>
      </w:r>
    </w:p>
    <w:p w:rsidR="00E41553" w:rsidRPr="00DD6E4C" w:rsidRDefault="00FC5111" w:rsidP="00DD6E4C">
      <w:pPr>
        <w:pStyle w:val="Heading1"/>
      </w:pPr>
      <w:r w:rsidRPr="00DD6E4C">
        <w:t> Uzdevumi:</w:t>
      </w:r>
    </w:p>
    <w:p w:rsidR="00FC5111" w:rsidRPr="00DD6E4C" w:rsidRDefault="00FC5111" w:rsidP="00FC5111">
      <w:pPr>
        <w:pStyle w:val="NormalWeb"/>
        <w:rPr>
          <w:sz w:val="32"/>
          <w:szCs w:val="32"/>
        </w:rPr>
      </w:pPr>
      <w:r w:rsidRPr="00DD6E4C">
        <w:rPr>
          <w:sz w:val="36"/>
          <w:szCs w:val="36"/>
        </w:rPr>
        <w:t>1.</w:t>
      </w:r>
      <w:r w:rsidR="000A6908" w:rsidRPr="00DD6E4C">
        <w:rPr>
          <w:sz w:val="36"/>
          <w:szCs w:val="36"/>
        </w:rPr>
        <w:t xml:space="preserve"> </w:t>
      </w:r>
      <w:r w:rsidR="000C159A">
        <w:rPr>
          <w:b/>
          <w:sz w:val="32"/>
          <w:szCs w:val="32"/>
        </w:rPr>
        <w:t>Uzlabot skolēnu caurviju prasmes, pedagogiem sadarbojoties mācību jomā izvēlētās prasmes veidošanā.</w:t>
      </w:r>
      <w:bookmarkStart w:id="0" w:name="_GoBack"/>
      <w:bookmarkEnd w:id="0"/>
      <w:r w:rsidR="000C159A">
        <w:rPr>
          <w:b/>
          <w:sz w:val="32"/>
          <w:szCs w:val="32"/>
        </w:rPr>
        <w:t xml:space="preserve"> </w:t>
      </w:r>
    </w:p>
    <w:p w:rsidR="005E0CC7" w:rsidRPr="00DD6E4C" w:rsidRDefault="00FC5111" w:rsidP="00E41553">
      <w:pPr>
        <w:pStyle w:val="NormalWeb"/>
        <w:rPr>
          <w:sz w:val="32"/>
          <w:szCs w:val="32"/>
        </w:rPr>
      </w:pPr>
      <w:r w:rsidRPr="00DD6E4C">
        <w:rPr>
          <w:sz w:val="32"/>
          <w:szCs w:val="32"/>
        </w:rPr>
        <w:t> 2. </w:t>
      </w:r>
      <w:r w:rsidRPr="00DD6E4C">
        <w:rPr>
          <w:b/>
          <w:sz w:val="32"/>
          <w:szCs w:val="32"/>
        </w:rPr>
        <w:t xml:space="preserve">Iesaistīties jaunā mācību satura aprobēšanā dažādu jomu </w:t>
      </w:r>
      <w:r w:rsidR="005E0CC7" w:rsidRPr="00DD6E4C">
        <w:rPr>
          <w:b/>
          <w:sz w:val="32"/>
          <w:szCs w:val="32"/>
        </w:rPr>
        <w:t xml:space="preserve">mācību </w:t>
      </w:r>
      <w:r w:rsidRPr="00DD6E4C">
        <w:rPr>
          <w:b/>
          <w:sz w:val="32"/>
          <w:szCs w:val="32"/>
        </w:rPr>
        <w:t>priekšmetos</w:t>
      </w:r>
      <w:r w:rsidR="005E0CC7" w:rsidRPr="00DD6E4C">
        <w:rPr>
          <w:sz w:val="32"/>
          <w:szCs w:val="32"/>
        </w:rPr>
        <w:t>.</w:t>
      </w:r>
    </w:p>
    <w:p w:rsidR="00FC5111" w:rsidRPr="00DD6E4C" w:rsidRDefault="00FC5111" w:rsidP="00FC5111">
      <w:pPr>
        <w:pStyle w:val="NormalWeb"/>
        <w:rPr>
          <w:sz w:val="32"/>
          <w:szCs w:val="32"/>
        </w:rPr>
      </w:pPr>
      <w:r w:rsidRPr="00DD6E4C">
        <w:rPr>
          <w:sz w:val="32"/>
          <w:szCs w:val="32"/>
        </w:rPr>
        <w:t>3.</w:t>
      </w:r>
      <w:r w:rsidR="000A6908" w:rsidRPr="00DD6E4C">
        <w:rPr>
          <w:sz w:val="32"/>
          <w:szCs w:val="32"/>
        </w:rPr>
        <w:t xml:space="preserve"> </w:t>
      </w:r>
      <w:r w:rsidR="00E41553" w:rsidRPr="00DD6E4C">
        <w:rPr>
          <w:b/>
          <w:sz w:val="32"/>
          <w:szCs w:val="32"/>
        </w:rPr>
        <w:t>S</w:t>
      </w:r>
      <w:r w:rsidRPr="00DD6E4C">
        <w:rPr>
          <w:b/>
          <w:sz w:val="32"/>
          <w:szCs w:val="32"/>
        </w:rPr>
        <w:t>agatavot</w:t>
      </w:r>
      <w:r w:rsidRPr="00DD6E4C">
        <w:rPr>
          <w:sz w:val="32"/>
          <w:szCs w:val="32"/>
        </w:rPr>
        <w:t xml:space="preserve"> </w:t>
      </w:r>
      <w:r w:rsidRPr="00DD6E4C">
        <w:rPr>
          <w:b/>
          <w:sz w:val="32"/>
          <w:szCs w:val="32"/>
        </w:rPr>
        <w:t>vismaz divus vidējās izglītības apguves programmu izvēļu grozus</w:t>
      </w:r>
      <w:r w:rsidR="000900E5" w:rsidRPr="00DD6E4C">
        <w:rPr>
          <w:sz w:val="32"/>
          <w:szCs w:val="32"/>
        </w:rPr>
        <w:t>.</w:t>
      </w:r>
    </w:p>
    <w:p w:rsidR="00FC5111" w:rsidRPr="00DD6E4C" w:rsidRDefault="00FC5111" w:rsidP="00FC5111">
      <w:pPr>
        <w:pStyle w:val="NormalWeb"/>
        <w:rPr>
          <w:sz w:val="32"/>
          <w:szCs w:val="32"/>
        </w:rPr>
      </w:pPr>
      <w:r w:rsidRPr="00DD6E4C">
        <w:rPr>
          <w:sz w:val="32"/>
          <w:szCs w:val="32"/>
        </w:rPr>
        <w:t>4.</w:t>
      </w:r>
      <w:r w:rsidR="000A6908" w:rsidRPr="00DD6E4C">
        <w:rPr>
          <w:sz w:val="32"/>
          <w:szCs w:val="32"/>
        </w:rPr>
        <w:t xml:space="preserve"> </w:t>
      </w:r>
      <w:r w:rsidRPr="00DD6E4C">
        <w:rPr>
          <w:b/>
          <w:sz w:val="32"/>
          <w:szCs w:val="32"/>
        </w:rPr>
        <w:t>Sniegt atbalstu skolēniem, k</w:t>
      </w:r>
      <w:r w:rsidR="00E670BB" w:rsidRPr="00DD6E4C">
        <w:rPr>
          <w:b/>
          <w:sz w:val="32"/>
          <w:szCs w:val="32"/>
        </w:rPr>
        <w:t>uriem</w:t>
      </w:r>
      <w:r w:rsidRPr="00DD6E4C">
        <w:rPr>
          <w:b/>
          <w:sz w:val="32"/>
          <w:szCs w:val="32"/>
        </w:rPr>
        <w:t xml:space="preserve"> </w:t>
      </w:r>
      <w:r w:rsidR="005E0CC7" w:rsidRPr="00DD6E4C">
        <w:rPr>
          <w:b/>
          <w:sz w:val="32"/>
          <w:szCs w:val="32"/>
        </w:rPr>
        <w:t>j</w:t>
      </w:r>
      <w:r w:rsidR="00E670BB" w:rsidRPr="00DD6E4C">
        <w:rPr>
          <w:b/>
          <w:sz w:val="32"/>
          <w:szCs w:val="32"/>
        </w:rPr>
        <w:t>ā</w:t>
      </w:r>
      <w:r w:rsidRPr="00DD6E4C">
        <w:rPr>
          <w:b/>
          <w:sz w:val="32"/>
          <w:szCs w:val="32"/>
        </w:rPr>
        <w:t>pielāgo</w:t>
      </w:r>
      <w:r w:rsidR="00E670BB" w:rsidRPr="00DD6E4C">
        <w:rPr>
          <w:b/>
          <w:sz w:val="32"/>
          <w:szCs w:val="32"/>
        </w:rPr>
        <w:t xml:space="preserve">jas </w:t>
      </w:r>
      <w:r w:rsidRPr="00DD6E4C">
        <w:rPr>
          <w:b/>
          <w:sz w:val="32"/>
          <w:szCs w:val="32"/>
        </w:rPr>
        <w:t>apmācībām valsts valodā.</w:t>
      </w:r>
    </w:p>
    <w:p w:rsidR="00FC5111" w:rsidRPr="00DD6E4C" w:rsidRDefault="00E41553" w:rsidP="00FC5111">
      <w:pPr>
        <w:pStyle w:val="NormalWeb"/>
        <w:rPr>
          <w:sz w:val="32"/>
          <w:szCs w:val="32"/>
        </w:rPr>
      </w:pPr>
      <w:r w:rsidRPr="00DD6E4C">
        <w:rPr>
          <w:sz w:val="32"/>
          <w:szCs w:val="32"/>
        </w:rPr>
        <w:t xml:space="preserve">5. </w:t>
      </w:r>
      <w:r w:rsidRPr="00DD6E4C">
        <w:rPr>
          <w:b/>
          <w:sz w:val="32"/>
          <w:szCs w:val="32"/>
        </w:rPr>
        <w:t>P</w:t>
      </w:r>
      <w:r w:rsidR="00D75851" w:rsidRPr="00DD6E4C">
        <w:rPr>
          <w:b/>
          <w:sz w:val="32"/>
          <w:szCs w:val="32"/>
        </w:rPr>
        <w:t>iedāvāt</w:t>
      </w:r>
      <w:r w:rsidR="00FC5111" w:rsidRPr="00DD6E4C">
        <w:rPr>
          <w:b/>
          <w:sz w:val="32"/>
          <w:szCs w:val="32"/>
        </w:rPr>
        <w:t xml:space="preserve"> skolēnu vecākiem iespēju  iepazīt kompetencēs balstītu izglītošanos</w:t>
      </w:r>
      <w:r w:rsidR="00D75851" w:rsidRPr="00DD6E4C">
        <w:rPr>
          <w:b/>
          <w:sz w:val="32"/>
          <w:szCs w:val="32"/>
        </w:rPr>
        <w:t>,</w:t>
      </w:r>
      <w:r w:rsidR="00FC5111" w:rsidRPr="00DD6E4C">
        <w:rPr>
          <w:b/>
          <w:sz w:val="32"/>
          <w:szCs w:val="32"/>
        </w:rPr>
        <w:t xml:space="preserve"> apmekl</w:t>
      </w:r>
      <w:r w:rsidR="00D75851" w:rsidRPr="00DD6E4C">
        <w:rPr>
          <w:b/>
          <w:sz w:val="32"/>
          <w:szCs w:val="32"/>
        </w:rPr>
        <w:t>ējot  mācību priekšmetu stundas un izglītojošas nodarbīb</w:t>
      </w:r>
      <w:r w:rsidR="00FC5111" w:rsidRPr="00DD6E4C">
        <w:rPr>
          <w:b/>
          <w:sz w:val="32"/>
          <w:szCs w:val="32"/>
        </w:rPr>
        <w:t>as</w:t>
      </w:r>
      <w:r w:rsidR="00D75851" w:rsidRPr="00DD6E4C">
        <w:rPr>
          <w:b/>
          <w:sz w:val="32"/>
          <w:szCs w:val="32"/>
        </w:rPr>
        <w:t>.</w:t>
      </w:r>
    </w:p>
    <w:p w:rsidR="00F80B67" w:rsidRPr="00DD6E4C" w:rsidRDefault="00FC5111" w:rsidP="00FC5111">
      <w:pPr>
        <w:pStyle w:val="NormalWeb"/>
        <w:rPr>
          <w:sz w:val="32"/>
          <w:szCs w:val="32"/>
        </w:rPr>
      </w:pPr>
      <w:r w:rsidRPr="00DD6E4C">
        <w:rPr>
          <w:sz w:val="32"/>
          <w:szCs w:val="32"/>
        </w:rPr>
        <w:t xml:space="preserve"> 6. </w:t>
      </w:r>
      <w:r w:rsidR="00E41553" w:rsidRPr="00DD6E4C">
        <w:rPr>
          <w:b/>
          <w:sz w:val="32"/>
          <w:szCs w:val="32"/>
        </w:rPr>
        <w:t>V</w:t>
      </w:r>
      <w:r w:rsidRPr="00DD6E4C">
        <w:rPr>
          <w:b/>
          <w:sz w:val="32"/>
          <w:szCs w:val="32"/>
        </w:rPr>
        <w:t>eicināt pašizpēti un karjeras vadības prasm</w:t>
      </w:r>
      <w:r w:rsidR="00F80B67" w:rsidRPr="00DD6E4C">
        <w:rPr>
          <w:b/>
          <w:sz w:val="32"/>
          <w:szCs w:val="32"/>
        </w:rPr>
        <w:t>es</w:t>
      </w:r>
      <w:r w:rsidRPr="00DD6E4C">
        <w:rPr>
          <w:b/>
          <w:sz w:val="32"/>
          <w:szCs w:val="32"/>
        </w:rPr>
        <w:t>, iesaistot skolēnus karjeras</w:t>
      </w:r>
      <w:r w:rsidR="00F80B67" w:rsidRPr="00DD6E4C">
        <w:rPr>
          <w:b/>
          <w:sz w:val="32"/>
          <w:szCs w:val="32"/>
        </w:rPr>
        <w:t xml:space="preserve"> </w:t>
      </w:r>
      <w:r w:rsidR="0091504E" w:rsidRPr="00DD6E4C">
        <w:rPr>
          <w:b/>
          <w:sz w:val="32"/>
          <w:szCs w:val="32"/>
        </w:rPr>
        <w:t>attīstības atbalsta pasākumos.</w:t>
      </w:r>
    </w:p>
    <w:p w:rsidR="00F80B67" w:rsidRPr="00DD6E4C" w:rsidRDefault="00FC5111" w:rsidP="00FC5111">
      <w:pPr>
        <w:pStyle w:val="NormalWeb"/>
        <w:rPr>
          <w:b/>
          <w:sz w:val="32"/>
          <w:szCs w:val="32"/>
        </w:rPr>
      </w:pPr>
      <w:r w:rsidRPr="00DD6E4C">
        <w:rPr>
          <w:sz w:val="32"/>
          <w:szCs w:val="32"/>
        </w:rPr>
        <w:t>7</w:t>
      </w:r>
      <w:r w:rsidRPr="00DD6E4C">
        <w:rPr>
          <w:b/>
          <w:sz w:val="32"/>
          <w:szCs w:val="32"/>
        </w:rPr>
        <w:t xml:space="preserve">. </w:t>
      </w:r>
      <w:r w:rsidR="0091504E" w:rsidRPr="00DD6E4C">
        <w:rPr>
          <w:b/>
          <w:sz w:val="32"/>
          <w:szCs w:val="32"/>
        </w:rPr>
        <w:t>Izveidot un īstenot i</w:t>
      </w:r>
      <w:r w:rsidR="00E26919" w:rsidRPr="00DD6E4C">
        <w:rPr>
          <w:b/>
          <w:sz w:val="32"/>
          <w:szCs w:val="32"/>
        </w:rPr>
        <w:t>ndividuālo</w:t>
      </w:r>
      <w:r w:rsidR="0091504E" w:rsidRPr="00DD6E4C">
        <w:rPr>
          <w:b/>
          <w:sz w:val="32"/>
          <w:szCs w:val="32"/>
        </w:rPr>
        <w:t>s</w:t>
      </w:r>
      <w:r w:rsidR="00E26919" w:rsidRPr="00DD6E4C">
        <w:rPr>
          <w:b/>
          <w:sz w:val="32"/>
          <w:szCs w:val="32"/>
        </w:rPr>
        <w:t xml:space="preserve"> atbalsta</w:t>
      </w:r>
      <w:r w:rsidR="0091504E" w:rsidRPr="00DD6E4C">
        <w:rPr>
          <w:b/>
          <w:sz w:val="32"/>
          <w:szCs w:val="32"/>
        </w:rPr>
        <w:t xml:space="preserve"> plānus</w:t>
      </w:r>
      <w:r w:rsidR="00E26919" w:rsidRPr="00DD6E4C">
        <w:rPr>
          <w:b/>
          <w:sz w:val="32"/>
          <w:szCs w:val="32"/>
        </w:rPr>
        <w:t xml:space="preserve"> riska grupas skolēniem, aktīvi darbojoties projektā ”Pumpurs”.</w:t>
      </w:r>
    </w:p>
    <w:p w:rsidR="0062529C" w:rsidRPr="00DD6E4C" w:rsidRDefault="00E26919" w:rsidP="00DD6E4C">
      <w:pPr>
        <w:pStyle w:val="NormalWeb"/>
        <w:ind w:left="142"/>
        <w:rPr>
          <w:b/>
          <w:sz w:val="32"/>
          <w:szCs w:val="32"/>
        </w:rPr>
      </w:pPr>
      <w:r w:rsidRPr="00DD6E4C">
        <w:rPr>
          <w:sz w:val="32"/>
          <w:szCs w:val="32"/>
        </w:rPr>
        <w:t>8</w:t>
      </w:r>
      <w:r w:rsidRPr="00DD6E4C">
        <w:rPr>
          <w:b/>
          <w:sz w:val="32"/>
          <w:szCs w:val="32"/>
        </w:rPr>
        <w:t>. I</w:t>
      </w:r>
      <w:r w:rsidR="00160A2C" w:rsidRPr="00DD6E4C">
        <w:rPr>
          <w:b/>
          <w:sz w:val="32"/>
          <w:szCs w:val="32"/>
        </w:rPr>
        <w:t>zkopt skolēnu  individuālās spējas un talantus</w:t>
      </w:r>
      <w:r w:rsidRPr="00DD6E4C">
        <w:rPr>
          <w:b/>
          <w:sz w:val="32"/>
          <w:szCs w:val="32"/>
        </w:rPr>
        <w:t xml:space="preserve">, gatavojoties </w:t>
      </w:r>
      <w:r w:rsidR="00DD6E4C">
        <w:rPr>
          <w:b/>
          <w:sz w:val="32"/>
          <w:szCs w:val="32"/>
        </w:rPr>
        <w:t>divpadsmitajiem</w:t>
      </w:r>
      <w:r w:rsidRPr="00DD6E4C">
        <w:rPr>
          <w:b/>
          <w:sz w:val="32"/>
          <w:szCs w:val="32"/>
        </w:rPr>
        <w:t xml:space="preserve"> Latvijas Skolu jaunatnes dziesmu un deju svētkiem. </w:t>
      </w:r>
    </w:p>
    <w:sectPr w:rsidR="0062529C" w:rsidRPr="00DD6E4C" w:rsidSect="00DD6E4C">
      <w:pgSz w:w="11906" w:h="16838"/>
      <w:pgMar w:top="1440" w:right="1133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bA0NjQzNbI0MDdW0lEKTi0uzszPAykwrAUAFNRNHCwAAAA="/>
  </w:docVars>
  <w:rsids>
    <w:rsidRoot w:val="00FC5111"/>
    <w:rsid w:val="000900E5"/>
    <w:rsid w:val="00096788"/>
    <w:rsid w:val="000A6908"/>
    <w:rsid w:val="000C159A"/>
    <w:rsid w:val="00160A2C"/>
    <w:rsid w:val="00363F3F"/>
    <w:rsid w:val="00464051"/>
    <w:rsid w:val="0050415E"/>
    <w:rsid w:val="005869EF"/>
    <w:rsid w:val="005E0CC7"/>
    <w:rsid w:val="0062529C"/>
    <w:rsid w:val="006C6F4E"/>
    <w:rsid w:val="008E6ACF"/>
    <w:rsid w:val="0091504E"/>
    <w:rsid w:val="00982B3F"/>
    <w:rsid w:val="00A14848"/>
    <w:rsid w:val="00B26121"/>
    <w:rsid w:val="00B262E2"/>
    <w:rsid w:val="00B874D4"/>
    <w:rsid w:val="00BB1D18"/>
    <w:rsid w:val="00D17E3D"/>
    <w:rsid w:val="00D71A08"/>
    <w:rsid w:val="00D75851"/>
    <w:rsid w:val="00DD6E4C"/>
    <w:rsid w:val="00E26919"/>
    <w:rsid w:val="00E41553"/>
    <w:rsid w:val="00E670BB"/>
    <w:rsid w:val="00F80B67"/>
    <w:rsid w:val="00FC5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CAD5"/>
  <w15:docId w15:val="{C8B10B50-5C53-4D80-B729-1C5085BCA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lv-LV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E4C"/>
  </w:style>
  <w:style w:type="paragraph" w:styleId="Heading1">
    <w:name w:val="heading 1"/>
    <w:basedOn w:val="Normal"/>
    <w:next w:val="Normal"/>
    <w:link w:val="Heading1Char"/>
    <w:uiPriority w:val="9"/>
    <w:qFormat/>
    <w:rsid w:val="00DD6E4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6E4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6E4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6E4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6E4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6E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6E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6E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6E4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51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7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E3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6E4C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6E4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6E4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6E4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6E4C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6E4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6E4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6E4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6E4C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6E4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D6E4C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D6E4C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6E4C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6E4C"/>
    <w:rPr>
      <w:color w:val="1F497D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DD6E4C"/>
    <w:rPr>
      <w:b/>
      <w:bCs/>
    </w:rPr>
  </w:style>
  <w:style w:type="character" w:styleId="Emphasis">
    <w:name w:val="Emphasis"/>
    <w:basedOn w:val="DefaultParagraphFont"/>
    <w:uiPriority w:val="20"/>
    <w:qFormat/>
    <w:rsid w:val="00DD6E4C"/>
    <w:rPr>
      <w:i/>
      <w:iCs/>
      <w:color w:val="000000" w:themeColor="text1"/>
    </w:rPr>
  </w:style>
  <w:style w:type="paragraph" w:styleId="NoSpacing">
    <w:name w:val="No Spacing"/>
    <w:uiPriority w:val="1"/>
    <w:qFormat/>
    <w:rsid w:val="00DD6E4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D6E4C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D6E4C"/>
    <w:rPr>
      <w:i/>
      <w:iCs/>
      <w:color w:val="76923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6E4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6E4C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D6E4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D6E4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D6E4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D6E4C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D6E4C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6E4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3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lotāji</dc:creator>
  <cp:lastModifiedBy>Aija</cp:lastModifiedBy>
  <cp:revision>2</cp:revision>
  <cp:lastPrinted>2019-09-20T11:14:00Z</cp:lastPrinted>
  <dcterms:created xsi:type="dcterms:W3CDTF">2019-10-21T10:33:00Z</dcterms:created>
  <dcterms:modified xsi:type="dcterms:W3CDTF">2019-10-21T10:33:00Z</dcterms:modified>
</cp:coreProperties>
</file>